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5CDB6" w14:textId="4D402277" w:rsidR="005546B4" w:rsidRPr="004E139A" w:rsidRDefault="004E139A" w:rsidP="005546B4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478AA" wp14:editId="017EAF3A">
                <wp:simplePos x="0" y="0"/>
                <wp:positionH relativeFrom="column">
                  <wp:posOffset>600075</wp:posOffset>
                </wp:positionH>
                <wp:positionV relativeFrom="paragraph">
                  <wp:posOffset>-457200</wp:posOffset>
                </wp:positionV>
                <wp:extent cx="2400300" cy="342900"/>
                <wp:effectExtent l="152400" t="25400" r="88900" b="342900"/>
                <wp:wrapNone/>
                <wp:docPr id="2" name="角丸四角形吹き出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7C99CB" w14:textId="29475B6C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使用ビームラインを記入（</w:t>
                            </w:r>
                            <w:r>
                              <w:rPr>
                                <w:rFonts w:hint="eastAsia"/>
                              </w:rPr>
                              <w:t>11pt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2478A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2" o:spid="_x0000_s1026" type="#_x0000_t62" style="position:absolute;margin-left:47.25pt;margin-top:-36pt;width:189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377C99CB" w14:textId="29475B6C" w:rsidR="004E139A" w:rsidRDefault="004E139A" w:rsidP="004E139A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使用ビームラインを記入（</w:t>
                      </w:r>
                      <w:r>
                        <w:rPr>
                          <w:rFonts w:hint="eastAsia"/>
                        </w:rPr>
                        <w:t>11pt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CC16E1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0F551E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="005546B4"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1655C6F2" w14:textId="759369D2" w:rsidR="00861E22" w:rsidRDefault="00E105BA" w:rsidP="00861E22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発表タイトル（ゴシック18ポイント）</w:t>
      </w:r>
    </w:p>
    <w:p w14:paraId="6D033A87" w14:textId="1917344E" w:rsidR="000C53E6" w:rsidRPr="004E139A" w:rsidRDefault="00E105BA" w:rsidP="00813DF1">
      <w:pPr>
        <w:snapToGrid w:val="0"/>
        <w:jc w:val="center"/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T</w:t>
      </w:r>
      <w:r w:rsidR="008F35E2"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itle of the P</w:t>
      </w:r>
      <w:r>
        <w:rPr>
          <w:rFonts w:ascii="ＭＳ Ｐゴシック" w:eastAsia="ＭＳ Ｐゴシック" w:hAnsi="ＭＳ Ｐゴシック" w:cs="Times New Roman" w:hint="eastAsia"/>
          <w:b/>
          <w:bCs/>
          <w:kern w:val="0"/>
          <w:sz w:val="22"/>
          <w:szCs w:val="22"/>
        </w:rPr>
        <w:t>resentation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 xml:space="preserve"> (gothic</w:t>
      </w:r>
      <w:r w:rsidR="000F0584"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, 11</w:t>
      </w:r>
      <w:r>
        <w:rPr>
          <w:rFonts w:ascii="ＭＳ Ｐゴシック" w:eastAsia="ＭＳ Ｐゴシック" w:hAnsi="ＭＳ Ｐゴシック" w:cs="Times New Roman"/>
          <w:b/>
          <w:bCs/>
          <w:kern w:val="0"/>
          <w:sz w:val="22"/>
          <w:szCs w:val="22"/>
        </w:rPr>
        <w:t>pt)</w:t>
      </w:r>
    </w:p>
    <w:p w14:paraId="5A81BDCC" w14:textId="74FCC44D" w:rsidR="00813DF1" w:rsidRPr="00813DF1" w:rsidRDefault="00813DF1" w:rsidP="00813DF1">
      <w:pPr>
        <w:snapToGrid w:val="0"/>
        <w:rPr>
          <w:rFonts w:cs="Times New Roman"/>
          <w:sz w:val="32"/>
          <w:szCs w:val="32"/>
        </w:rPr>
      </w:pPr>
    </w:p>
    <w:p w14:paraId="447BE397" w14:textId="362A57EF" w:rsidR="00915D28" w:rsidRPr="0008631C" w:rsidRDefault="000F551E" w:rsidP="000C53E6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大東琢治</w:t>
      </w:r>
      <w:r w:rsidR="00F70442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,2</w:t>
      </w:r>
      <w:r w:rsidR="00532B4B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酒井雅弘</w:t>
      </w:r>
      <w:r w:rsidR="009359D3" w:rsidRPr="009359D3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0863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湯澤勇人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</w:p>
    <w:p w14:paraId="3E5B15D9" w14:textId="32954107" w:rsidR="00813DF1" w:rsidRDefault="00532B4B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</w:rPr>
      </w:pPr>
      <w:r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9E581C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分子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研</w:t>
      </w:r>
      <w:r w:rsidR="000C53E6">
        <w:rPr>
          <w:rFonts w:ascii="ＭＳ Ｐゴシック" w:eastAsia="ＭＳ Ｐゴシック" w:hAnsi="ＭＳ Ｐゴシック" w:cs="ＭＳ Ｐゴシック"/>
          <w:sz w:val="28"/>
          <w:szCs w:val="28"/>
        </w:rPr>
        <w:t>UVSOR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、</w:t>
      </w:r>
      <w:r w:rsidR="007905BF" w:rsidRPr="00532B4B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2</w:t>
      </w:r>
      <w:r w:rsidR="007905BF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総研大</w:t>
      </w:r>
    </w:p>
    <w:p w14:paraId="04797457" w14:textId="511A83D7" w:rsidR="000C53E6" w:rsidRDefault="000F551E" w:rsidP="00813DF1">
      <w:pPr>
        <w:snapToGrid w:val="0"/>
        <w:jc w:val="center"/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</w:pPr>
      <w:proofErr w:type="spellStart"/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>Takuji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2"/>
          <w:szCs w:val="22"/>
          <w:u w:val="single"/>
        </w:rPr>
        <w:t xml:space="preserve"> Ohigashi</w:t>
      </w:r>
      <w:r w:rsidR="000C53E6"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,2</w:t>
      </w:r>
      <w:r w:rsidR="00984D65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 </w:t>
      </w:r>
      <w:r w:rsidR="00E40560">
        <w:rPr>
          <w:rFonts w:ascii="ＭＳ Ｐゴシック" w:eastAsia="ＭＳ Ｐゴシック" w:hAnsi="ＭＳ Ｐゴシック" w:cs="ＭＳ Ｐゴシック"/>
          <w:sz w:val="22"/>
          <w:szCs w:val="22"/>
        </w:rPr>
        <w:t>Masahiro Sakai</w:t>
      </w:r>
      <w:r w:rsidR="00E40560" w:rsidRPr="00E40560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 w:rsidR="00E40560"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, </w:t>
      </w:r>
      <w:r w:rsidR="00846D1B">
        <w:rPr>
          <w:rFonts w:ascii="ＭＳ Ｐゴシック" w:eastAsia="ＭＳ Ｐゴシック" w:hAnsi="ＭＳ Ｐゴシック" w:cs="ＭＳ Ｐゴシック"/>
          <w:sz w:val="22"/>
          <w:szCs w:val="22"/>
        </w:rPr>
        <w:t xml:space="preserve">and </w:t>
      </w:r>
      <w:proofErr w:type="spellStart"/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>Hayato</w:t>
      </w:r>
      <w:proofErr w:type="spellEnd"/>
      <w:r>
        <w:rPr>
          <w:rFonts w:ascii="ＭＳ Ｐゴシック" w:eastAsia="ＭＳ Ｐゴシック" w:hAnsi="ＭＳ Ｐゴシック" w:cs="ＭＳ Ｐゴシック" w:hint="eastAsia"/>
          <w:sz w:val="22"/>
          <w:szCs w:val="22"/>
        </w:rPr>
        <w:t xml:space="preserve"> Yuzawa</w:t>
      </w:r>
      <w:r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</w:p>
    <w:p w14:paraId="10DA8E92" w14:textId="513679DD" w:rsidR="000C53E6" w:rsidRPr="000C53E6" w:rsidRDefault="000C53E6" w:rsidP="00813DF1">
      <w:pPr>
        <w:snapToGrid w:val="0"/>
        <w:jc w:val="center"/>
        <w:rPr>
          <w:rFonts w:ascii="ＭＳ Ｐゴシック" w:eastAsia="ＭＳ Ｐゴシック" w:hAnsi="ＭＳ Ｐゴシック" w:cs="Times New Roman"/>
          <w:sz w:val="22"/>
          <w:szCs w:val="22"/>
        </w:rPr>
      </w:pP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1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UVSOR </w:t>
      </w:r>
      <w:r w:rsidR="000F551E">
        <w:rPr>
          <w:rFonts w:ascii="ＭＳ Ｐゴシック" w:eastAsia="ＭＳ Ｐゴシック" w:hAnsi="ＭＳ Ｐゴシック" w:cs="Times New Roman"/>
          <w:sz w:val="22"/>
          <w:szCs w:val="22"/>
        </w:rPr>
        <w:t xml:space="preserve">Synchrotron 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 xml:space="preserve">Facility, Institute for Molecular Science, </w:t>
      </w:r>
      <w:r w:rsidRPr="000C53E6">
        <w:rPr>
          <w:rFonts w:ascii="ＭＳ Ｐゴシック" w:eastAsia="ＭＳ Ｐゴシック" w:hAnsi="ＭＳ Ｐゴシック" w:cs="ＭＳ Ｐゴシック"/>
          <w:sz w:val="22"/>
          <w:szCs w:val="22"/>
          <w:vertAlign w:val="superscript"/>
        </w:rPr>
        <w:t>2</w:t>
      </w:r>
      <w:r>
        <w:rPr>
          <w:rFonts w:ascii="ＭＳ Ｐゴシック" w:eastAsia="ＭＳ Ｐゴシック" w:hAnsi="ＭＳ Ｐゴシック" w:cs="Times New Roman"/>
          <w:sz w:val="22"/>
          <w:szCs w:val="22"/>
        </w:rPr>
        <w:t>The Graduate University for Advanced Studies</w:t>
      </w:r>
    </w:p>
    <w:p w14:paraId="4761FE66" w14:textId="0B69FC9E" w:rsidR="00813DF1" w:rsidRPr="004E139A" w:rsidRDefault="00813DF1" w:rsidP="00813DF1">
      <w:pPr>
        <w:snapToGrid w:val="0"/>
        <w:jc w:val="center"/>
        <w:rPr>
          <w:rFonts w:cs="Times New Roman"/>
          <w:sz w:val="22"/>
          <w:szCs w:val="22"/>
        </w:rPr>
      </w:pPr>
    </w:p>
    <w:p w14:paraId="1951774A" w14:textId="77777777" w:rsidR="00C114D3" w:rsidRDefault="004C52AA" w:rsidP="00A551F3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このテンプレートは、Wordを利用し、ページレイアウトはA4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縦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で設定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している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左上に使用ビームラインを</w:t>
      </w:r>
      <w:r w:rsidR="00E2275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11</w:t>
      </w:r>
      <w:r w:rsidR="00DB5CDF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のゴシック（ボールド）で記入する。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・英語タイトルはそれぞれ18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11</w:t>
      </w:r>
      <w:r w:rsidR="00A720D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ポイント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(ボールド)</w:t>
      </w:r>
      <w:r w:rsidR="00861E2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とする。</w:t>
      </w:r>
      <w:r w:rsidR="00E93AE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英語タイトルの頭文字は大文字にする。</w:t>
      </w:r>
      <w:r w:rsidR="00081A4B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日本語表記の所属・氏名は14ポイント、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また英語表記の所属・氏名は11ポイントのゴシック（ボールド）を使用し</w:t>
      </w:r>
      <w:r w:rsidR="00A551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発表者には下線を引く</w:t>
      </w:r>
      <w:r w:rsidR="00D273BA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。</w:t>
      </w:r>
      <w:r w:rsidR="00C114D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と著者欄の間は、１行スペースを空けてください。</w:t>
      </w:r>
    </w:p>
    <w:p w14:paraId="1666B693" w14:textId="0D7DDEA2" w:rsidR="004C52AA" w:rsidRDefault="00D273BA" w:rsidP="00A80508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を掲載する場合、見やすいように工夫して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図のキャプションは11ポイント</w:t>
      </w:r>
      <w:r w:rsidR="003F1701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のゴシック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を使用しています。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本文中の</w:t>
      </w:r>
      <w:r w:rsidR="00DD4DF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文献は、例えば</w:t>
      </w:r>
      <w:r w:rsidR="005E1EC5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数字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[</w:t>
      </w:r>
      <w:r w:rsidR="00C941D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]のように本文中に付記し、本テンプレートの</w:t>
      </w:r>
      <w:r w:rsidR="00C0704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形式で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参考文献をアブストラクト</w:t>
      </w:r>
      <w:r w:rsidR="00345BA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末尾に記載して</w:t>
      </w:r>
      <w:r w:rsidR="00C941D2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ください。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多少</w:t>
      </w:r>
      <w:r w:rsidR="00A80508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、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フォーマットの違いがあっても結構ですが、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フォントや文字の大きさ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、</w:t>
      </w:r>
      <w:r w:rsidR="005243F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文字の</w:t>
      </w:r>
      <w:r w:rsidR="00016B0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配置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は守るようにお願いいたします</w:t>
      </w:r>
      <w:r w:rsidR="006451AD" w:rsidRPr="00E22751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</w:rPr>
        <w:t>。</w:t>
      </w:r>
    </w:p>
    <w:p w14:paraId="01550500" w14:textId="35AD74BE" w:rsidR="006451AD" w:rsidRPr="00C25BF1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5A646927" w14:textId="343367CC" w:rsidR="006451AD" w:rsidRDefault="00E93582" w:rsidP="00E93582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【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その他の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備考・</w:t>
      </w:r>
      <w:r w:rsidR="006451A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注意点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】</w:t>
      </w:r>
    </w:p>
    <w:p w14:paraId="2745F73C" w14:textId="277E44A3" w:rsidR="00AD57A3" w:rsidRDefault="006451AD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事前に参加登録を済ませた上、</w: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ホームページにあるURLより要旨をアップロードしてください。</w:t>
      </w:r>
    </w:p>
    <w:p w14:paraId="321BE912" w14:textId="42C20548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参加登録URL： </w:t>
      </w:r>
      <w:hyperlink r:id="rId7" w:history="1">
        <w:r w:rsidR="006A78F8" w:rsidRPr="009E3286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20/</w:t>
        </w:r>
      </w:hyperlink>
      <w:r w:rsidR="00CC20FB">
        <w:rPr>
          <w:rStyle w:val="ac"/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r</w:t>
      </w:r>
      <w:r w:rsidR="00CC20FB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egistration</w:t>
      </w:r>
    </w:p>
    <w:p w14:paraId="4A4200D7" w14:textId="6DB3C998" w:rsidR="00C941D2" w:rsidRDefault="00C941D2" w:rsidP="00C941D2">
      <w:pPr>
        <w:snapToGrid w:val="0"/>
        <w:ind w:firstLineChars="200" w:firstLine="44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発表申込URL： </w:t>
      </w:r>
      <w:hyperlink r:id="rId8" w:history="1">
        <w:r w:rsidR="006A78F8" w:rsidRPr="009E3286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20/aboutpresentation</w:t>
        </w:r>
      </w:hyperlink>
    </w:p>
    <w:p w14:paraId="0EE93890" w14:textId="3BE16809" w:rsidR="006451AD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要旨のアップロードファイルは</w:t>
      </w:r>
      <w:r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PDF形式のみ受け付けます。</w:t>
      </w:r>
    </w:p>
    <w:p w14:paraId="28852D7A" w14:textId="4C41D0A1" w:rsidR="00AD57A3" w:rsidRDefault="00AD57A3" w:rsidP="006451AD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 1人3件までのアップロードが可能です。</w:t>
      </w:r>
    </w:p>
    <w:p w14:paraId="4798C8A2" w14:textId="1D4F3B9E" w:rsidR="00AD57A3" w:rsidRPr="00D976BA" w:rsidRDefault="00AE0064" w:rsidP="006451AD">
      <w:pPr>
        <w:snapToGrid w:val="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0E6E5D" wp14:editId="3120B7C5">
                <wp:simplePos x="0" y="0"/>
                <wp:positionH relativeFrom="margin">
                  <wp:posOffset>4311650</wp:posOffset>
                </wp:positionH>
                <wp:positionV relativeFrom="paragraph">
                  <wp:posOffset>1814830</wp:posOffset>
                </wp:positionV>
                <wp:extent cx="1866900" cy="342900"/>
                <wp:effectExtent l="57150" t="476250" r="76200" b="95250"/>
                <wp:wrapNone/>
                <wp:docPr id="9" name="角丸四角形吹き出し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2DF5B3" w14:textId="054CDB43" w:rsidR="002C2382" w:rsidRDefault="00516C41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カラー</w:t>
                            </w:r>
                            <w:r w:rsidR="00034DE9">
                              <w:rPr>
                                <w:rFonts w:hint="eastAsia"/>
                              </w:rPr>
                              <w:t>の</w:t>
                            </w:r>
                            <w:r w:rsidR="00034DE9">
                              <w:t>図も</w:t>
                            </w:r>
                            <w:r>
                              <w:rPr>
                                <w:rFonts w:hint="eastAsia"/>
                              </w:rPr>
                              <w:t>可</w:t>
                            </w:r>
                          </w:p>
                          <w:p w14:paraId="1B6B8E73" w14:textId="5E28BED6" w:rsidR="004E139A" w:rsidRDefault="004E139A" w:rsidP="004E139A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E6E5D" id="角丸四角形吹き出し 9" o:spid="_x0000_s1027" type="#_x0000_t62" style="position:absolute;left:0;text-align:left;margin-left:339.5pt;margin-top:142.9pt;width:147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5C2DF5B3" w14:textId="054CDB43" w:rsidR="002C2382" w:rsidRDefault="00516C41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カラー</w:t>
                      </w:r>
                      <w:r w:rsidR="00034DE9">
                        <w:rPr>
                          <w:rFonts w:hint="eastAsia"/>
                        </w:rPr>
                        <w:t>の</w:t>
                      </w:r>
                      <w:r w:rsidR="00034DE9">
                        <w:t>図も</w:t>
                      </w:r>
                      <w:r>
                        <w:rPr>
                          <w:rFonts w:hint="eastAsia"/>
                        </w:rPr>
                        <w:t>可</w:t>
                      </w:r>
                    </w:p>
                    <w:p w14:paraId="1B6B8E73" w14:textId="5E28BED6" w:rsidR="004E139A" w:rsidRDefault="004E139A" w:rsidP="004E139A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58239" behindDoc="0" locked="0" layoutInCell="1" allowOverlap="1" wp14:anchorId="5758B0B9" wp14:editId="68225785">
            <wp:simplePos x="0" y="0"/>
            <wp:positionH relativeFrom="margin">
              <wp:align>center</wp:align>
            </wp:positionH>
            <wp:positionV relativeFrom="margin">
              <wp:posOffset>5123815</wp:posOffset>
            </wp:positionV>
            <wp:extent cx="3060000" cy="2034752"/>
            <wp:effectExtent l="0" t="0" r="7620" b="3810"/>
            <wp:wrapTopAndBottom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8C900" wp14:editId="51392F34">
                <wp:simplePos x="0" y="0"/>
                <wp:positionH relativeFrom="page">
                  <wp:posOffset>5219700</wp:posOffset>
                </wp:positionH>
                <wp:positionV relativeFrom="paragraph">
                  <wp:posOffset>127635</wp:posOffset>
                </wp:positionV>
                <wp:extent cx="1866900" cy="342900"/>
                <wp:effectExtent l="57150" t="476250" r="76200" b="95250"/>
                <wp:wrapNone/>
                <wp:docPr id="16" name="角丸四角形吹き出し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DAF1C6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本文</w:t>
                            </w:r>
                            <w:r>
                              <w:t>(1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>pt)</w:t>
                            </w:r>
                          </w:p>
                          <w:p w14:paraId="6C7A1EC1" w14:textId="77777777" w:rsidR="002C2382" w:rsidRDefault="002C2382" w:rsidP="002C2382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8C900" id="角丸四角形吹き出し 16" o:spid="_x0000_s1028" type="#_x0000_t62" style="position:absolute;left:0;text-align:left;margin-left:411pt;margin-top:10.05pt;width:147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6Zzw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6ADAF1C6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  <w:r>
                        <w:rPr>
                          <w:rFonts w:hint="eastAsia"/>
                        </w:rPr>
                        <w:t>本文</w:t>
                      </w:r>
                      <w:r>
                        <w:t>(1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>pt)</w:t>
                      </w:r>
                    </w:p>
                    <w:p w14:paraId="6C7A1EC1" w14:textId="77777777" w:rsidR="002C2382" w:rsidRDefault="002C2382" w:rsidP="002C2382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D57A3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○</w:t>
      </w:r>
      <w:r w:rsidR="00AD57A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締切は</w:t>
      </w:r>
      <w:r w:rsidR="006A78F8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1</w:t>
      </w:r>
      <w:r w:rsidR="006A78F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</w:t>
      </w:r>
      <w:r w:rsidR="00846D1B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月</w:t>
      </w:r>
      <w:r w:rsidR="00303EEF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1</w:t>
      </w:r>
      <w:r w:rsidR="00303EEF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6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日（</w:t>
      </w:r>
      <w:r w:rsidR="006A78F8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金</w:t>
      </w:r>
      <w:r w:rsidR="00AD57A3" w:rsidRPr="00D976BA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曜日）です。</w:t>
      </w:r>
    </w:p>
    <w:p w14:paraId="241C7B8D" w14:textId="1D8CF5DF" w:rsidR="007F5085" w:rsidRDefault="004E139A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Fig. 1: Figure caption (</w:t>
      </w:r>
      <w:r w:rsidR="008341A9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ゴシック</w:t>
      </w:r>
      <w:r w:rsidR="00C85F3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11p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0B0CE24F" w14:textId="5617FA8C" w:rsidR="00C85F3E" w:rsidRDefault="00C85F3E" w:rsidP="003E3F66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74D328E4" w14:textId="3515061F" w:rsidR="00EA63F1" w:rsidRPr="00AE0064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T. </w:t>
      </w:r>
      <w:proofErr w:type="spellStart"/>
      <w:r w:rsidR="000F551E">
        <w:rPr>
          <w:rFonts w:ascii="ＭＳ Ｐゴシック" w:eastAsia="ＭＳ Ｐゴシック" w:hAnsi="ＭＳ Ｐゴシック" w:cs="ＭＳ Ｐゴシック"/>
          <w:kern w:val="0"/>
          <w:sz w:val="20"/>
        </w:rPr>
        <w:t>Ohigashi</w:t>
      </w:r>
      <w:proofErr w:type="spellEnd"/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="00EA63F1" w:rsidRPr="00AE0064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="00EA63F1" w:rsidRPr="00AE0064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="000F174C" w:rsidRPr="00AE0064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="00EA63F1" w:rsidRPr="00AE0064">
        <w:rPr>
          <w:rFonts w:ascii="ＭＳ Ｐゴシック" w:eastAsia="ＭＳ Ｐゴシック" w:hAnsi="ＭＳ Ｐゴシック" w:cs="Times"/>
          <w:iCs/>
          <w:sz w:val="20"/>
        </w:rPr>
        <w:t>,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pages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>(year</w:t>
      </w:r>
      <w:r w:rsidR="003C385B" w:rsidRPr="00AE0064">
        <w:rPr>
          <w:rFonts w:ascii="ＭＳ Ｐゴシック" w:eastAsia="ＭＳ Ｐゴシック" w:hAnsi="ＭＳ Ｐゴシック" w:cs="Times"/>
          <w:sz w:val="20"/>
        </w:rPr>
        <w:t>)</w:t>
      </w:r>
      <w:r w:rsidR="00EA63F1" w:rsidRPr="00AE0064">
        <w:rPr>
          <w:rFonts w:ascii="ＭＳ Ｐゴシック" w:eastAsia="ＭＳ Ｐゴシック" w:hAnsi="ＭＳ Ｐゴシック" w:cs="Times"/>
          <w:sz w:val="20"/>
        </w:rPr>
        <w:t>.</w:t>
      </w:r>
      <w:r w:rsidR="000F174C" w:rsidRPr="00AE0064">
        <w:rPr>
          <w:rFonts w:ascii="ＭＳ Ｐゴシック" w:eastAsia="ＭＳ Ｐゴシック" w:hAnsi="ＭＳ Ｐゴシック" w:cs="Times"/>
          <w:sz w:val="20"/>
        </w:rPr>
        <w:t xml:space="preserve"> </w:t>
      </w:r>
      <w:r w:rsidR="000F174C" w:rsidRPr="00AE0064">
        <w:rPr>
          <w:rFonts w:ascii="ＭＳ Ｐゴシック" w:eastAsia="ＭＳ Ｐゴシック" w:hAnsi="ＭＳ Ｐゴシック" w:cs="Times" w:hint="eastAsia"/>
          <w:sz w:val="20"/>
        </w:rPr>
        <w:t>（ゴシック、10ポイント）</w:t>
      </w:r>
    </w:p>
    <w:p w14:paraId="1A8D472A" w14:textId="3F9F1FDD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641D8BD1" w14:textId="5C89C7E9" w:rsidR="00E97211" w:rsidRDefault="00E97211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</w:p>
    <w:p w14:paraId="73BC9997" w14:textId="0A3219D6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</w:p>
    <w:sectPr w:rsidR="006B16F7" w:rsidRPr="004E139A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974D4" w14:textId="77777777" w:rsidR="000849CD" w:rsidRDefault="000849CD" w:rsidP="00C85F3E">
      <w:r>
        <w:separator/>
      </w:r>
    </w:p>
  </w:endnote>
  <w:endnote w:type="continuationSeparator" w:id="0">
    <w:p w14:paraId="6CC7890E" w14:textId="77777777" w:rsidR="000849CD" w:rsidRDefault="000849CD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BF13C" w14:textId="77777777" w:rsidR="000849CD" w:rsidRDefault="000849CD" w:rsidP="00C85F3E">
      <w:r>
        <w:separator/>
      </w:r>
    </w:p>
  </w:footnote>
  <w:footnote w:type="continuationSeparator" w:id="0">
    <w:p w14:paraId="754BDF80" w14:textId="77777777" w:rsidR="000849CD" w:rsidRDefault="000849CD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dirty"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0MzY3MDI0Njc3MDdT0lEKTi0uzszPAykwrQUAhwcxISwAAAA="/>
  </w:docVars>
  <w:rsids>
    <w:rsidRoot w:val="00813DF1"/>
    <w:rsid w:val="00016B0D"/>
    <w:rsid w:val="00020702"/>
    <w:rsid w:val="00034DE9"/>
    <w:rsid w:val="00035485"/>
    <w:rsid w:val="000441D8"/>
    <w:rsid w:val="000544F1"/>
    <w:rsid w:val="000749D5"/>
    <w:rsid w:val="000778B1"/>
    <w:rsid w:val="00080269"/>
    <w:rsid w:val="00081A4B"/>
    <w:rsid w:val="000849CD"/>
    <w:rsid w:val="0008631C"/>
    <w:rsid w:val="000949E8"/>
    <w:rsid w:val="000A3305"/>
    <w:rsid w:val="000A4170"/>
    <w:rsid w:val="000B678D"/>
    <w:rsid w:val="000C4275"/>
    <w:rsid w:val="000C53E6"/>
    <w:rsid w:val="000C594F"/>
    <w:rsid w:val="000C7B83"/>
    <w:rsid w:val="000E15DA"/>
    <w:rsid w:val="000F0584"/>
    <w:rsid w:val="000F174C"/>
    <w:rsid w:val="000F551E"/>
    <w:rsid w:val="000F7803"/>
    <w:rsid w:val="001124CE"/>
    <w:rsid w:val="001202AF"/>
    <w:rsid w:val="001347C5"/>
    <w:rsid w:val="00142F57"/>
    <w:rsid w:val="00154573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469FD"/>
    <w:rsid w:val="0027149F"/>
    <w:rsid w:val="002858F9"/>
    <w:rsid w:val="00296737"/>
    <w:rsid w:val="002A547A"/>
    <w:rsid w:val="002C2382"/>
    <w:rsid w:val="002D2D84"/>
    <w:rsid w:val="002D40BE"/>
    <w:rsid w:val="002E0250"/>
    <w:rsid w:val="00303EEF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3F1701"/>
    <w:rsid w:val="00402FBF"/>
    <w:rsid w:val="00453B63"/>
    <w:rsid w:val="0045504B"/>
    <w:rsid w:val="00475CFA"/>
    <w:rsid w:val="00481F04"/>
    <w:rsid w:val="004C52AA"/>
    <w:rsid w:val="004E0772"/>
    <w:rsid w:val="004E139A"/>
    <w:rsid w:val="004F12A7"/>
    <w:rsid w:val="004F33CA"/>
    <w:rsid w:val="004F363C"/>
    <w:rsid w:val="0051066C"/>
    <w:rsid w:val="00516C41"/>
    <w:rsid w:val="0052388B"/>
    <w:rsid w:val="005243F0"/>
    <w:rsid w:val="0053275F"/>
    <w:rsid w:val="00532B4B"/>
    <w:rsid w:val="005459CD"/>
    <w:rsid w:val="00550C06"/>
    <w:rsid w:val="005525A7"/>
    <w:rsid w:val="005546B4"/>
    <w:rsid w:val="005949D6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8F8"/>
    <w:rsid w:val="006A79D7"/>
    <w:rsid w:val="006B16F7"/>
    <w:rsid w:val="006E19BB"/>
    <w:rsid w:val="006F2EE0"/>
    <w:rsid w:val="00707260"/>
    <w:rsid w:val="007404C4"/>
    <w:rsid w:val="007905BF"/>
    <w:rsid w:val="007B6FE8"/>
    <w:rsid w:val="007B72D9"/>
    <w:rsid w:val="007C5E4A"/>
    <w:rsid w:val="007F100B"/>
    <w:rsid w:val="007F2B8A"/>
    <w:rsid w:val="007F5085"/>
    <w:rsid w:val="00800363"/>
    <w:rsid w:val="00800482"/>
    <w:rsid w:val="00804D63"/>
    <w:rsid w:val="00813DF1"/>
    <w:rsid w:val="00825523"/>
    <w:rsid w:val="00831933"/>
    <w:rsid w:val="008329FC"/>
    <w:rsid w:val="008341A9"/>
    <w:rsid w:val="00846D1B"/>
    <w:rsid w:val="00850C59"/>
    <w:rsid w:val="00861E22"/>
    <w:rsid w:val="00862C0E"/>
    <w:rsid w:val="00872CD9"/>
    <w:rsid w:val="00875F0B"/>
    <w:rsid w:val="008A00BF"/>
    <w:rsid w:val="008A0FFE"/>
    <w:rsid w:val="008C2BC1"/>
    <w:rsid w:val="008C6E95"/>
    <w:rsid w:val="008E460D"/>
    <w:rsid w:val="008F35E2"/>
    <w:rsid w:val="00915D28"/>
    <w:rsid w:val="0092681A"/>
    <w:rsid w:val="00933A18"/>
    <w:rsid w:val="009359D3"/>
    <w:rsid w:val="009371F4"/>
    <w:rsid w:val="00950D92"/>
    <w:rsid w:val="00984D65"/>
    <w:rsid w:val="0099257A"/>
    <w:rsid w:val="009B054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317"/>
    <w:rsid w:val="00AB0DD9"/>
    <w:rsid w:val="00AB1A2C"/>
    <w:rsid w:val="00AC0FC1"/>
    <w:rsid w:val="00AD57A3"/>
    <w:rsid w:val="00AE0064"/>
    <w:rsid w:val="00AE2DEA"/>
    <w:rsid w:val="00AF77D6"/>
    <w:rsid w:val="00B065FF"/>
    <w:rsid w:val="00B12396"/>
    <w:rsid w:val="00B40CD3"/>
    <w:rsid w:val="00B57FCB"/>
    <w:rsid w:val="00B86E65"/>
    <w:rsid w:val="00B965D8"/>
    <w:rsid w:val="00BA08EB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67AD8"/>
    <w:rsid w:val="00C85F3E"/>
    <w:rsid w:val="00C941D2"/>
    <w:rsid w:val="00CA54A7"/>
    <w:rsid w:val="00CC16E1"/>
    <w:rsid w:val="00CC20FB"/>
    <w:rsid w:val="00CD5DCD"/>
    <w:rsid w:val="00CD658D"/>
    <w:rsid w:val="00CD67B7"/>
    <w:rsid w:val="00CE6E96"/>
    <w:rsid w:val="00D12A82"/>
    <w:rsid w:val="00D26210"/>
    <w:rsid w:val="00D273BA"/>
    <w:rsid w:val="00D31278"/>
    <w:rsid w:val="00D43E6E"/>
    <w:rsid w:val="00D532FB"/>
    <w:rsid w:val="00D653E9"/>
    <w:rsid w:val="00D7092A"/>
    <w:rsid w:val="00D74921"/>
    <w:rsid w:val="00D75372"/>
    <w:rsid w:val="00D77865"/>
    <w:rsid w:val="00D8160F"/>
    <w:rsid w:val="00D83035"/>
    <w:rsid w:val="00D83357"/>
    <w:rsid w:val="00D84BD5"/>
    <w:rsid w:val="00D976BA"/>
    <w:rsid w:val="00D979EA"/>
    <w:rsid w:val="00DB3A6A"/>
    <w:rsid w:val="00DB5CDF"/>
    <w:rsid w:val="00DC25C2"/>
    <w:rsid w:val="00DC270E"/>
    <w:rsid w:val="00DD4DF3"/>
    <w:rsid w:val="00DF1992"/>
    <w:rsid w:val="00E063E5"/>
    <w:rsid w:val="00E104AE"/>
    <w:rsid w:val="00E105BA"/>
    <w:rsid w:val="00E13ED6"/>
    <w:rsid w:val="00E2012F"/>
    <w:rsid w:val="00E21DC3"/>
    <w:rsid w:val="00E22751"/>
    <w:rsid w:val="00E31377"/>
    <w:rsid w:val="00E32BAF"/>
    <w:rsid w:val="00E40560"/>
    <w:rsid w:val="00E44DB8"/>
    <w:rsid w:val="00E5392C"/>
    <w:rsid w:val="00E62785"/>
    <w:rsid w:val="00E649FD"/>
    <w:rsid w:val="00E65BBE"/>
    <w:rsid w:val="00E7387D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533A4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9841497E-7E43-4FDD-8020-8C9DCF25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E2012F"/>
    <w:rPr>
      <w:color w:val="800080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6A78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20/aboutpresen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20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1C92A-BC24-7941-8FAB-01E65A0A8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mayu</cp:lastModifiedBy>
  <cp:revision>3</cp:revision>
  <dcterms:created xsi:type="dcterms:W3CDTF">2020-09-03T05:26:00Z</dcterms:created>
  <dcterms:modified xsi:type="dcterms:W3CDTF">2020-09-10T05:10:00Z</dcterms:modified>
</cp:coreProperties>
</file>